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FAE533" w14:textId="4A80AE77" w:rsidR="006375B0" w:rsidRPr="006F5F8F" w:rsidRDefault="008706FB" w:rsidP="00813DFB">
      <w:pPr>
        <w:jc w:val="center"/>
        <w:rPr>
          <w:rFonts w:ascii="Courier New" w:hAnsi="Courier New" w:cs="Courier New"/>
          <w:b/>
          <w:bCs/>
          <w:sz w:val="28"/>
          <w:szCs w:val="28"/>
        </w:rPr>
      </w:pPr>
      <w:r w:rsidRPr="006F5F8F">
        <w:rPr>
          <w:rFonts w:ascii="Courier New" w:hAnsi="Courier New" w:cs="Courier New"/>
          <w:b/>
          <w:bCs/>
          <w:sz w:val="28"/>
          <w:szCs w:val="28"/>
        </w:rPr>
        <w:t>Windows PowerShell</w:t>
      </w:r>
    </w:p>
    <w:p w14:paraId="45B1D51C" w14:textId="25591133" w:rsidR="008706FB" w:rsidRPr="006F5F8F" w:rsidRDefault="008706FB" w:rsidP="008706FB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Version:</w:t>
      </w:r>
    </w:p>
    <w:p w14:paraId="231405CF" w14:textId="7DDBF66E" w:rsidR="009F28ED" w:rsidRPr="006F5F8F" w:rsidRDefault="008706FB" w:rsidP="009F28ED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(Get-Host</w:t>
      </w:r>
      <w:proofErr w:type="gramStart"/>
      <w:r w:rsidRPr="006F5F8F">
        <w:rPr>
          <w:rFonts w:ascii="Courier New" w:hAnsi="Courier New" w:cs="Courier New"/>
          <w:sz w:val="28"/>
          <w:szCs w:val="28"/>
        </w:rPr>
        <w:t>).Version</w:t>
      </w:r>
      <w:proofErr w:type="gramEnd"/>
    </w:p>
    <w:p w14:paraId="22E780EE" w14:textId="262D1E19" w:rsidR="008706FB" w:rsidRPr="006F5F8F" w:rsidRDefault="008706FB" w:rsidP="008706FB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Host</w:t>
      </w:r>
    </w:p>
    <w:p w14:paraId="2BE878DA" w14:textId="1E1FBE44" w:rsidR="008706FB" w:rsidRPr="006F5F8F" w:rsidRDefault="008706FB" w:rsidP="008706FB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$</w:t>
      </w:r>
      <w:proofErr w:type="spellStart"/>
      <w:proofErr w:type="gramStart"/>
      <w:r w:rsidRPr="006F5F8F">
        <w:rPr>
          <w:rFonts w:ascii="Courier New" w:hAnsi="Courier New" w:cs="Courier New"/>
          <w:sz w:val="28"/>
          <w:szCs w:val="28"/>
        </w:rPr>
        <w:t>host.Version</w:t>
      </w:r>
      <w:proofErr w:type="spellEnd"/>
      <w:proofErr w:type="gramEnd"/>
    </w:p>
    <w:p w14:paraId="42D2EB14" w14:textId="282C7B58" w:rsidR="008706FB" w:rsidRPr="006F5F8F" w:rsidRDefault="008706FB" w:rsidP="008706FB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$host</w:t>
      </w:r>
    </w:p>
    <w:p w14:paraId="4D84AED8" w14:textId="74F4CA56" w:rsidR="00DC4226" w:rsidRPr="006F5F8F" w:rsidRDefault="00DC4226" w:rsidP="008706FB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$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PSVersionTable</w:t>
      </w:r>
      <w:proofErr w:type="spellEnd"/>
    </w:p>
    <w:p w14:paraId="135B67D7" w14:textId="44E6E106" w:rsidR="009F28ED" w:rsidRPr="006F5F8F" w:rsidRDefault="009F28ED" w:rsidP="009F28ED">
      <w:pPr>
        <w:ind w:left="1080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noProof/>
          <w:sz w:val="28"/>
          <w:szCs w:val="28"/>
        </w:rPr>
        <w:drawing>
          <wp:inline distT="0" distB="0" distL="0" distR="0" wp14:anchorId="25F6C30D" wp14:editId="6979947C">
            <wp:extent cx="5332897" cy="5905500"/>
            <wp:effectExtent l="0" t="0" r="127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339473" cy="59127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83900B" w14:textId="7B39D274" w:rsidR="00E57B45" w:rsidRPr="006F5F8F" w:rsidRDefault="00E57B45" w:rsidP="00E57B45">
      <w:pPr>
        <w:rPr>
          <w:rFonts w:ascii="Courier New" w:hAnsi="Courier New" w:cs="Courier New"/>
          <w:sz w:val="28"/>
          <w:szCs w:val="28"/>
        </w:rPr>
      </w:pPr>
    </w:p>
    <w:p w14:paraId="744BB1E2" w14:textId="16F43426" w:rsidR="00E57B45" w:rsidRPr="006F5F8F" w:rsidRDefault="00E57B45" w:rsidP="00E57B45">
      <w:pPr>
        <w:rPr>
          <w:rFonts w:ascii="Courier New" w:hAnsi="Courier New" w:cs="Courier New"/>
          <w:sz w:val="28"/>
          <w:szCs w:val="28"/>
        </w:rPr>
      </w:pPr>
    </w:p>
    <w:p w14:paraId="318151D3" w14:textId="492CD216" w:rsidR="00E57B45" w:rsidRPr="006F5F8F" w:rsidRDefault="00E57B45" w:rsidP="00E57B45">
      <w:pPr>
        <w:rPr>
          <w:rFonts w:ascii="Courier New" w:hAnsi="Courier New" w:cs="Courier New"/>
          <w:sz w:val="28"/>
          <w:szCs w:val="28"/>
        </w:rPr>
      </w:pPr>
    </w:p>
    <w:p w14:paraId="578465F1" w14:textId="3380B64C" w:rsidR="00E57B45" w:rsidRPr="006F5F8F" w:rsidRDefault="00E57B45" w:rsidP="00E57B45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noProof/>
          <w:sz w:val="28"/>
          <w:szCs w:val="28"/>
        </w:rPr>
        <w:drawing>
          <wp:inline distT="0" distB="0" distL="0" distR="0" wp14:anchorId="6BDE4E69" wp14:editId="488F1B01">
            <wp:extent cx="4010025" cy="2258638"/>
            <wp:effectExtent l="0" t="0" r="0" b="8890"/>
            <wp:docPr id="2" name="Picture 2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Diagram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18837" cy="2263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F884A" w14:textId="77777777" w:rsidR="004B226E" w:rsidRPr="006F5F8F" w:rsidRDefault="004B226E" w:rsidP="004B226E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is the location of the file "interesting-file.txt"</w:t>
      </w:r>
    </w:p>
    <w:p w14:paraId="73318C37" w14:textId="2141BF97" w:rsidR="004B226E" w:rsidRPr="006F5F8F" w:rsidRDefault="004B226E" w:rsidP="009B44B9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5AB2BF1D" w14:textId="1B50B349" w:rsidR="004B226E" w:rsidRPr="006F5F8F" w:rsidRDefault="004B226E" w:rsidP="009B44B9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Childitem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path C:\ -recurse 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erroraction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silentlycontinue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include *interesting-file.txt*</w:t>
      </w:r>
    </w:p>
    <w:p w14:paraId="01FAB544" w14:textId="71B96B49" w:rsidR="00325D43" w:rsidRPr="006F5F8F" w:rsidRDefault="009B44B9" w:rsidP="009B44B9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hyperlink r:id="rId7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devblogs.microsoft.com/scripting/use-windows-powershell-to-search-for-files/</w:t>
        </w:r>
      </w:hyperlink>
      <w:r w:rsidR="00325D43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5EC97560" w14:textId="7413BA7B" w:rsidR="004B226E" w:rsidRPr="006F5F8F" w:rsidRDefault="004B226E" w:rsidP="009B44B9">
      <w:pPr>
        <w:pStyle w:val="ListParagraph"/>
        <w:numPr>
          <w:ilvl w:val="0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1B7C68CE" w14:textId="33E60994" w:rsidR="004B226E" w:rsidRPr="006F5F8F" w:rsidRDefault="004B226E" w:rsidP="009B44B9">
      <w:pPr>
        <w:pStyle w:val="ListParagraph"/>
        <w:numPr>
          <w:ilvl w:val="1"/>
          <w:numId w:val="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:\Program Files</w:t>
      </w:r>
    </w:p>
    <w:p w14:paraId="1B0A4736" w14:textId="3674C60D" w:rsidR="004B226E" w:rsidRPr="006F5F8F" w:rsidRDefault="004B226E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Specify the contents of this file</w:t>
      </w:r>
    </w:p>
    <w:p w14:paraId="38DEB731" w14:textId="40E6105B" w:rsidR="004B226E" w:rsidRPr="006F5F8F" w:rsidRDefault="004B226E" w:rsidP="00B54FAE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550E3CDD" w14:textId="61C3F61F" w:rsidR="004B226E" w:rsidRPr="006F5F8F" w:rsidRDefault="004B226E" w:rsidP="00B54FAE">
      <w:pPr>
        <w:pStyle w:val="ListParagraph"/>
        <w:numPr>
          <w:ilvl w:val="1"/>
          <w:numId w:val="2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Start “C:\Program Files\interesting-file.txt.txt”</w:t>
      </w:r>
    </w:p>
    <w:p w14:paraId="1D5179AC" w14:textId="77777777" w:rsidR="00B54FAE" w:rsidRPr="006F5F8F" w:rsidRDefault="00BD5490" w:rsidP="00B54FAE">
      <w:pPr>
        <w:pStyle w:val="ListParagraph"/>
        <w:numPr>
          <w:ilvl w:val="0"/>
          <w:numId w:val="2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51103CB5" w14:textId="6EB47DF8" w:rsidR="00BD5490" w:rsidRPr="006F5F8F" w:rsidRDefault="00BD5490" w:rsidP="00B54FAE">
      <w:pPr>
        <w:pStyle w:val="ListParagraph"/>
        <w:numPr>
          <w:ilvl w:val="1"/>
          <w:numId w:val="2"/>
        </w:numPr>
        <w:rPr>
          <w:rFonts w:ascii="Courier New" w:hAnsi="Courier New" w:cs="Courier New"/>
          <w:sz w:val="28"/>
          <w:szCs w:val="28"/>
        </w:rPr>
      </w:pPr>
      <w:proofErr w:type="spellStart"/>
      <w:r w:rsidRPr="006F5F8F">
        <w:rPr>
          <w:rFonts w:ascii="Courier New" w:hAnsi="Courier New" w:cs="Courier New"/>
          <w:sz w:val="28"/>
          <w:szCs w:val="28"/>
        </w:rPr>
        <w:t>Notsointerestingcontent</w:t>
      </w:r>
      <w:proofErr w:type="spellEnd"/>
    </w:p>
    <w:p w14:paraId="7DDF0B93" w14:textId="77777777" w:rsidR="00BD5490" w:rsidRPr="006F5F8F" w:rsidRDefault="00BD5490" w:rsidP="00BD5490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is the location of the file "interesting-file.txt"</w:t>
      </w:r>
    </w:p>
    <w:p w14:paraId="3B7A270E" w14:textId="297FBDA0" w:rsidR="00BD5490" w:rsidRPr="006F5F8F" w:rsidRDefault="00BD5490" w:rsidP="00385B00">
      <w:pPr>
        <w:pStyle w:val="NormalWeb"/>
        <w:numPr>
          <w:ilvl w:val="0"/>
          <w:numId w:val="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249A7386" w14:textId="37D097EC" w:rsidR="00BD5490" w:rsidRPr="006F5F8F" w:rsidRDefault="00BD5490" w:rsidP="00385B00">
      <w:pPr>
        <w:pStyle w:val="NormalWeb"/>
        <w:numPr>
          <w:ilvl w:val="1"/>
          <w:numId w:val="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Get-Command | Where-Object -property 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CommandType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eq cmdlet | measure-o</w:t>
      </w:r>
      <w:r w:rsidR="00B34B67" w:rsidRPr="006F5F8F">
        <w:rPr>
          <w:rFonts w:ascii="Courier New" w:hAnsi="Courier New" w:cs="Courier New"/>
          <w:sz w:val="28"/>
          <w:szCs w:val="28"/>
        </w:rPr>
        <w:t>bj</w:t>
      </w:r>
      <w:r w:rsidRPr="006F5F8F">
        <w:rPr>
          <w:rFonts w:ascii="Courier New" w:hAnsi="Courier New" w:cs="Courier New"/>
          <w:sz w:val="28"/>
          <w:szCs w:val="28"/>
        </w:rPr>
        <w:t>ect</w:t>
      </w:r>
    </w:p>
    <w:p w14:paraId="586117AB" w14:textId="53A38A43" w:rsidR="00796B8C" w:rsidRPr="006F5F8F" w:rsidRDefault="00796B8C" w:rsidP="00385B00">
      <w:pPr>
        <w:pStyle w:val="NormalWeb"/>
        <w:numPr>
          <w:ilvl w:val="0"/>
          <w:numId w:val="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lastRenderedPageBreak/>
        <w:t>Answer:</w:t>
      </w:r>
    </w:p>
    <w:p w14:paraId="43FC17DD" w14:textId="77BC7E20" w:rsidR="00796B8C" w:rsidRPr="006F5F8F" w:rsidRDefault="00796B8C" w:rsidP="00385B00">
      <w:pPr>
        <w:pStyle w:val="NormalWeb"/>
        <w:numPr>
          <w:ilvl w:val="1"/>
          <w:numId w:val="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6638</w:t>
      </w:r>
    </w:p>
    <w:p w14:paraId="153F7C67" w14:textId="08574875" w:rsidR="006567F5" w:rsidRPr="006F5F8F" w:rsidRDefault="006567F5" w:rsidP="00BD5490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 the MD5 hash of interesting-file.txt</w:t>
      </w:r>
    </w:p>
    <w:p w14:paraId="1783785D" w14:textId="20100AA5" w:rsidR="00921797" w:rsidRPr="006F5F8F" w:rsidRDefault="00921797" w:rsidP="00385B00">
      <w:pPr>
        <w:pStyle w:val="NormalWeb"/>
        <w:numPr>
          <w:ilvl w:val="0"/>
          <w:numId w:val="4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22751EB4" w14:textId="3108A063" w:rsidR="00921797" w:rsidRPr="006F5F8F" w:rsidRDefault="00921797" w:rsidP="00385B00">
      <w:pPr>
        <w:pStyle w:val="NormalWeb"/>
        <w:numPr>
          <w:ilvl w:val="1"/>
          <w:numId w:val="4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filehash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algorithm md5 -path “C:\Program Files\interesting-file.txt.txt”</w:t>
      </w:r>
    </w:p>
    <w:p w14:paraId="3D41D735" w14:textId="6DBE5150" w:rsidR="00921797" w:rsidRPr="006F5F8F" w:rsidRDefault="00921797" w:rsidP="00385B00">
      <w:pPr>
        <w:pStyle w:val="NormalWeb"/>
        <w:numPr>
          <w:ilvl w:val="0"/>
          <w:numId w:val="4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394254E9" w14:textId="6A03BC03" w:rsidR="00921797" w:rsidRPr="006F5F8F" w:rsidRDefault="00921797" w:rsidP="00385B00">
      <w:pPr>
        <w:pStyle w:val="NormalWeb"/>
        <w:numPr>
          <w:ilvl w:val="1"/>
          <w:numId w:val="4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49A586A2A9456226F8A1B4CEC6FAB329</w:t>
      </w:r>
    </w:p>
    <w:p w14:paraId="478C0365" w14:textId="77777777" w:rsidR="00155952" w:rsidRPr="006F5F8F" w:rsidRDefault="00155952" w:rsidP="00155952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is the command to get the current working directory?</w:t>
      </w:r>
    </w:p>
    <w:p w14:paraId="2C509F00" w14:textId="3D484C52" w:rsidR="00155952" w:rsidRPr="006F5F8F" w:rsidRDefault="00155952" w:rsidP="008A60F5">
      <w:pPr>
        <w:pStyle w:val="NormalWeb"/>
        <w:numPr>
          <w:ilvl w:val="0"/>
          <w:numId w:val="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 and Answer:</w:t>
      </w:r>
    </w:p>
    <w:p w14:paraId="37691B2B" w14:textId="7367B1C9" w:rsidR="00155952" w:rsidRPr="006F5F8F" w:rsidRDefault="00155952" w:rsidP="008A60F5">
      <w:pPr>
        <w:pStyle w:val="NormalWeb"/>
        <w:numPr>
          <w:ilvl w:val="1"/>
          <w:numId w:val="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location</w:t>
      </w:r>
    </w:p>
    <w:p w14:paraId="6AFF68BE" w14:textId="77777777" w:rsidR="00BB2913" w:rsidRPr="006F5F8F" w:rsidRDefault="00BB2913" w:rsidP="00BB2913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Does the path "C:\Users\Administrator\Documents\Passwords" Exist(Y/N)?</w:t>
      </w:r>
    </w:p>
    <w:p w14:paraId="6C1C5332" w14:textId="4A8536F2" w:rsidR="00BB2913" w:rsidRPr="006F5F8F" w:rsidRDefault="00BB2913" w:rsidP="008A60F5">
      <w:pPr>
        <w:pStyle w:val="NormalWeb"/>
        <w:numPr>
          <w:ilvl w:val="0"/>
          <w:numId w:val="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7399C5B7" w14:textId="3132304D" w:rsidR="00BB2913" w:rsidRPr="006F5F8F" w:rsidRDefault="00BB2913" w:rsidP="008A60F5">
      <w:pPr>
        <w:pStyle w:val="NormalWeb"/>
        <w:numPr>
          <w:ilvl w:val="1"/>
          <w:numId w:val="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Test-path -path “C:\Users\Administrator\Documents\Passwords</w:t>
      </w:r>
      <w:r w:rsidR="007D51DF" w:rsidRPr="006F5F8F">
        <w:rPr>
          <w:rFonts w:ascii="Courier New" w:hAnsi="Courier New" w:cs="Courier New"/>
          <w:sz w:val="28"/>
          <w:szCs w:val="28"/>
        </w:rPr>
        <w:t>”</w:t>
      </w:r>
    </w:p>
    <w:p w14:paraId="6D73C233" w14:textId="13ACA14E" w:rsidR="00E05E70" w:rsidRPr="006F5F8F" w:rsidRDefault="008A60F5" w:rsidP="008A60F5">
      <w:pPr>
        <w:pStyle w:val="NormalWeb"/>
        <w:numPr>
          <w:ilvl w:val="1"/>
          <w:numId w:val="5"/>
        </w:numPr>
        <w:rPr>
          <w:rFonts w:ascii="Courier New" w:hAnsi="Courier New" w:cs="Courier New"/>
          <w:sz w:val="28"/>
          <w:szCs w:val="28"/>
        </w:rPr>
      </w:pPr>
      <w:hyperlink r:id="rId8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adamtheautomator.com/powershell-check-if-file-exists/</w:t>
        </w:r>
      </w:hyperlink>
    </w:p>
    <w:p w14:paraId="50BDA1B0" w14:textId="02AAA1E2" w:rsidR="00E05E70" w:rsidRPr="006F5F8F" w:rsidRDefault="00E05E70" w:rsidP="008A60F5">
      <w:pPr>
        <w:pStyle w:val="NormalWeb"/>
        <w:numPr>
          <w:ilvl w:val="0"/>
          <w:numId w:val="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3CA454BD" w14:textId="2D513695" w:rsidR="00E05E70" w:rsidRPr="006F5F8F" w:rsidRDefault="00E05E70" w:rsidP="008A60F5">
      <w:pPr>
        <w:pStyle w:val="NormalWeb"/>
        <w:numPr>
          <w:ilvl w:val="1"/>
          <w:numId w:val="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No</w:t>
      </w:r>
    </w:p>
    <w:p w14:paraId="449C7788" w14:textId="39E51572" w:rsidR="00BD5490" w:rsidRPr="006F5F8F" w:rsidRDefault="00E05E70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command would you use to make a request to a web server?</w:t>
      </w:r>
    </w:p>
    <w:p w14:paraId="2474944D" w14:textId="12A1F1F0" w:rsidR="00D13854" w:rsidRPr="006F5F8F" w:rsidRDefault="00D13854" w:rsidP="00A428C1">
      <w:pPr>
        <w:pStyle w:val="ListParagraph"/>
        <w:numPr>
          <w:ilvl w:val="0"/>
          <w:numId w:val="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 and Answer:</w:t>
      </w:r>
    </w:p>
    <w:p w14:paraId="69CB48D2" w14:textId="236224EB" w:rsidR="00D13854" w:rsidRPr="006F5F8F" w:rsidRDefault="00D13854" w:rsidP="00A428C1">
      <w:pPr>
        <w:pStyle w:val="ListParagraph"/>
        <w:numPr>
          <w:ilvl w:val="1"/>
          <w:numId w:val="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Invoke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WebRequest</w:t>
      </w:r>
      <w:proofErr w:type="spellEnd"/>
    </w:p>
    <w:p w14:paraId="072F0E5C" w14:textId="47A8360B" w:rsidR="00DF27E8" w:rsidRPr="006F5F8F" w:rsidRDefault="00A428C1" w:rsidP="00A428C1">
      <w:pPr>
        <w:pStyle w:val="ListParagraph"/>
        <w:numPr>
          <w:ilvl w:val="1"/>
          <w:numId w:val="6"/>
        </w:numPr>
        <w:rPr>
          <w:rFonts w:ascii="Courier New" w:hAnsi="Courier New" w:cs="Courier New"/>
          <w:sz w:val="28"/>
          <w:szCs w:val="28"/>
        </w:rPr>
      </w:pPr>
      <w:hyperlink r:id="rId9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learn.microsoft.com/en-us/powershell/module/microsoft.powershell.utility/invoke-webrequest?view=powershell-7.3</w:t>
        </w:r>
      </w:hyperlink>
      <w:r w:rsidR="00DF27E8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252613C7" w14:textId="57F85AF0" w:rsidR="00DF27E8" w:rsidRPr="006F5F8F" w:rsidRDefault="00DF27E8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Base64 decode the file b64.txt on Windows.</w:t>
      </w:r>
    </w:p>
    <w:p w14:paraId="6DC59C5A" w14:textId="001C6731" w:rsidR="00BA1E9B" w:rsidRPr="006F5F8F" w:rsidRDefault="00BA1E9B" w:rsidP="00A428C1">
      <w:pPr>
        <w:pStyle w:val="ListParagraph"/>
        <w:numPr>
          <w:ilvl w:val="0"/>
          <w:numId w:val="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Command: </w:t>
      </w:r>
    </w:p>
    <w:p w14:paraId="72B90692" w14:textId="77777777" w:rsidR="00BA1E9B" w:rsidRPr="006F5F8F" w:rsidRDefault="00BA1E9B" w:rsidP="00A428C1">
      <w:pPr>
        <w:pStyle w:val="ListParagraph"/>
        <w:numPr>
          <w:ilvl w:val="1"/>
          <w:numId w:val="6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8"/>
          <w:szCs w:val="28"/>
        </w:rPr>
      </w:pPr>
      <w:proofErr w:type="spellStart"/>
      <w:r w:rsidRPr="006F5F8F">
        <w:rPr>
          <w:rFonts w:ascii="Courier New" w:eastAsia="Times New Roman" w:hAnsi="Courier New" w:cs="Courier New"/>
          <w:sz w:val="28"/>
          <w:szCs w:val="28"/>
        </w:rPr>
        <w:lastRenderedPageBreak/>
        <w:t>certutil</w:t>
      </w:r>
      <w:proofErr w:type="spellEnd"/>
      <w:r w:rsidRPr="006F5F8F">
        <w:rPr>
          <w:rFonts w:ascii="Courier New" w:eastAsia="Times New Roman" w:hAnsi="Courier New" w:cs="Courier New"/>
          <w:sz w:val="28"/>
          <w:szCs w:val="28"/>
        </w:rPr>
        <w:t xml:space="preserve"> -decode "C:\Users\Administrator\Desktop\b64.txt" decode.txt</w:t>
      </w:r>
    </w:p>
    <w:p w14:paraId="20C10C5F" w14:textId="0E74E87E" w:rsidR="00BA1E9B" w:rsidRPr="006F5F8F" w:rsidRDefault="00A428C1" w:rsidP="00A428C1">
      <w:pPr>
        <w:pStyle w:val="ListParagraph"/>
        <w:numPr>
          <w:ilvl w:val="1"/>
          <w:numId w:val="6"/>
        </w:numPr>
        <w:rPr>
          <w:rFonts w:ascii="Courier New" w:hAnsi="Courier New" w:cs="Courier New"/>
          <w:sz w:val="28"/>
          <w:szCs w:val="28"/>
        </w:rPr>
      </w:pPr>
      <w:hyperlink r:id="rId10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medium.com/@CyberOPS.LittleDog/tryhackme-hacking-with-powershell-834d8b86ec4a</w:t>
        </w:r>
      </w:hyperlink>
      <w:r w:rsidR="00BA1E9B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7955BD99" w14:textId="27B60914" w:rsidR="004B226E" w:rsidRPr="006F5F8F" w:rsidRDefault="00BA1E9B" w:rsidP="00A428C1">
      <w:pPr>
        <w:pStyle w:val="ListParagraph"/>
        <w:numPr>
          <w:ilvl w:val="0"/>
          <w:numId w:val="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0D871DA9" w14:textId="3B65F249" w:rsidR="00BA1E9B" w:rsidRPr="006F5F8F" w:rsidRDefault="00BA1E9B" w:rsidP="00A428C1">
      <w:pPr>
        <w:pStyle w:val="ListParagraph"/>
        <w:numPr>
          <w:ilvl w:val="1"/>
          <w:numId w:val="6"/>
        </w:numPr>
        <w:rPr>
          <w:rFonts w:ascii="Courier New" w:hAnsi="Courier New" w:cs="Courier New"/>
          <w:sz w:val="28"/>
          <w:szCs w:val="28"/>
        </w:rPr>
      </w:pPr>
      <w:proofErr w:type="spellStart"/>
      <w:r w:rsidRPr="006F5F8F">
        <w:rPr>
          <w:rFonts w:ascii="Courier New" w:hAnsi="Courier New" w:cs="Courier New"/>
          <w:sz w:val="28"/>
          <w:szCs w:val="28"/>
        </w:rPr>
        <w:t>Ihopeyoudidthisonwindows</w:t>
      </w:r>
      <w:proofErr w:type="spellEnd"/>
    </w:p>
    <w:p w14:paraId="2AEE5B4E" w14:textId="7B3850E9" w:rsidR="008C21AB" w:rsidRPr="006F5F8F" w:rsidRDefault="008C21AB">
      <w:pPr>
        <w:rPr>
          <w:rFonts w:ascii="Courier New" w:hAnsi="Courier New" w:cs="Courier New"/>
          <w:sz w:val="28"/>
          <w:szCs w:val="28"/>
        </w:rPr>
      </w:pPr>
    </w:p>
    <w:p w14:paraId="3A84FF58" w14:textId="66FC27E0" w:rsidR="008C21AB" w:rsidRPr="006F5F8F" w:rsidRDefault="008C21AB" w:rsidP="00CD5E17">
      <w:pPr>
        <w:jc w:val="center"/>
        <w:rPr>
          <w:rFonts w:ascii="Courier New" w:hAnsi="Courier New" w:cs="Courier New"/>
          <w:b/>
          <w:bCs/>
          <w:sz w:val="28"/>
          <w:szCs w:val="28"/>
        </w:rPr>
      </w:pPr>
      <w:r w:rsidRPr="006F5F8F">
        <w:rPr>
          <w:rFonts w:ascii="Courier New" w:hAnsi="Courier New" w:cs="Courier New"/>
          <w:b/>
          <w:bCs/>
          <w:sz w:val="28"/>
          <w:szCs w:val="28"/>
        </w:rPr>
        <w:t>Enumeration:</w:t>
      </w:r>
    </w:p>
    <w:p w14:paraId="7292A665" w14:textId="178AD6A4" w:rsidR="008C21AB" w:rsidRPr="006F5F8F" w:rsidRDefault="008C21AB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How many users are there on the machine?</w:t>
      </w:r>
    </w:p>
    <w:p w14:paraId="44590E0C" w14:textId="32DFCCD4" w:rsidR="008C21AB" w:rsidRPr="006F5F8F" w:rsidRDefault="008C21AB" w:rsidP="00CD5E17">
      <w:pPr>
        <w:pStyle w:val="ListParagraph"/>
        <w:numPr>
          <w:ilvl w:val="0"/>
          <w:numId w:val="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4EC1C199" w14:textId="6D457C90" w:rsidR="008C21AB" w:rsidRPr="006F5F8F" w:rsidRDefault="008C21AB" w:rsidP="00CD5E17">
      <w:pPr>
        <w:pStyle w:val="ListParagraph"/>
        <w:numPr>
          <w:ilvl w:val="1"/>
          <w:numId w:val="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localuser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| measure-object</w:t>
      </w:r>
    </w:p>
    <w:p w14:paraId="1DC89D5F" w14:textId="3F0F1CF7" w:rsidR="008C21AB" w:rsidRPr="006F5F8F" w:rsidRDefault="008C21AB" w:rsidP="00CD5E17">
      <w:pPr>
        <w:pStyle w:val="ListParagraph"/>
        <w:numPr>
          <w:ilvl w:val="0"/>
          <w:numId w:val="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Answer: </w:t>
      </w:r>
    </w:p>
    <w:p w14:paraId="41D716A5" w14:textId="72A7987D" w:rsidR="008C21AB" w:rsidRPr="006F5F8F" w:rsidRDefault="008C21AB" w:rsidP="00CD5E17">
      <w:pPr>
        <w:pStyle w:val="ListParagraph"/>
        <w:numPr>
          <w:ilvl w:val="1"/>
          <w:numId w:val="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5</w:t>
      </w:r>
    </w:p>
    <w:p w14:paraId="614C3AE1" w14:textId="25901A9E" w:rsidR="008C21AB" w:rsidRPr="006F5F8F" w:rsidRDefault="008C21AB" w:rsidP="008C21AB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ich local user does this SID(S-1-5-21-1394777289-3961777894-1791813945-501) belong to?</w:t>
      </w:r>
    </w:p>
    <w:p w14:paraId="2459EAA1" w14:textId="2E9F9C43" w:rsidR="00CD5E17" w:rsidRPr="006F5F8F" w:rsidRDefault="00CD5E17" w:rsidP="00CD5E17">
      <w:pPr>
        <w:pStyle w:val="NormalWeb"/>
        <w:numPr>
          <w:ilvl w:val="0"/>
          <w:numId w:val="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Command: </w:t>
      </w:r>
    </w:p>
    <w:p w14:paraId="2291F1F7" w14:textId="3609904C" w:rsidR="008C21AB" w:rsidRPr="006F5F8F" w:rsidRDefault="008C21AB" w:rsidP="00CD5E17">
      <w:pPr>
        <w:pStyle w:val="ListParagraph"/>
        <w:numPr>
          <w:ilvl w:val="1"/>
          <w:numId w:val="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LocalUser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| Select-Object SID, NAME</w:t>
      </w:r>
    </w:p>
    <w:p w14:paraId="568531BE" w14:textId="7CFF6A18" w:rsidR="00C5616B" w:rsidRPr="006F5F8F" w:rsidRDefault="00C5616B" w:rsidP="00CD5E17">
      <w:pPr>
        <w:pStyle w:val="ListParagraph"/>
        <w:numPr>
          <w:ilvl w:val="0"/>
          <w:numId w:val="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6D961752" w14:textId="3C40CD8D" w:rsidR="00C5616B" w:rsidRPr="006F5F8F" w:rsidRDefault="00C5616B" w:rsidP="00CD5E17">
      <w:pPr>
        <w:pStyle w:val="ListParagraph"/>
        <w:numPr>
          <w:ilvl w:val="1"/>
          <w:numId w:val="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uest</w:t>
      </w:r>
    </w:p>
    <w:p w14:paraId="2F3CFCC5" w14:textId="77777777" w:rsidR="00C5616B" w:rsidRPr="006F5F8F" w:rsidRDefault="00C5616B" w:rsidP="00C5616B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How many local groups exist?</w:t>
      </w:r>
    </w:p>
    <w:p w14:paraId="3FC8B968" w14:textId="76B97882" w:rsidR="00C5616B" w:rsidRPr="006F5F8F" w:rsidRDefault="00793A18" w:rsidP="00CD5E17">
      <w:pPr>
        <w:pStyle w:val="ListParagraph"/>
        <w:numPr>
          <w:ilvl w:val="0"/>
          <w:numId w:val="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</w:t>
      </w:r>
      <w:r w:rsidR="00C5616B" w:rsidRPr="006F5F8F">
        <w:rPr>
          <w:rFonts w:ascii="Courier New" w:hAnsi="Courier New" w:cs="Courier New"/>
          <w:sz w:val="28"/>
          <w:szCs w:val="28"/>
        </w:rPr>
        <w:t>ommand</w:t>
      </w:r>
      <w:r w:rsidRPr="006F5F8F">
        <w:rPr>
          <w:rFonts w:ascii="Courier New" w:hAnsi="Courier New" w:cs="Courier New"/>
          <w:sz w:val="28"/>
          <w:szCs w:val="28"/>
        </w:rPr>
        <w:t>:</w:t>
      </w:r>
    </w:p>
    <w:p w14:paraId="4450FF33" w14:textId="4937D76D" w:rsidR="00793A18" w:rsidRPr="006F5F8F" w:rsidRDefault="00793A18" w:rsidP="00CD5E17">
      <w:pPr>
        <w:pStyle w:val="ListParagraph"/>
        <w:numPr>
          <w:ilvl w:val="1"/>
          <w:numId w:val="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localgroup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| measure-object</w:t>
      </w:r>
    </w:p>
    <w:p w14:paraId="7E504CC2" w14:textId="768B0A96" w:rsidR="00793A18" w:rsidRPr="006F5F8F" w:rsidRDefault="00793A18" w:rsidP="00CD5E17">
      <w:pPr>
        <w:pStyle w:val="ListParagraph"/>
        <w:numPr>
          <w:ilvl w:val="0"/>
          <w:numId w:val="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Answer: </w:t>
      </w:r>
    </w:p>
    <w:p w14:paraId="4F2220E4" w14:textId="29048862" w:rsidR="00793A18" w:rsidRPr="006F5F8F" w:rsidRDefault="00793A18" w:rsidP="00CD5E17">
      <w:pPr>
        <w:pStyle w:val="ListParagraph"/>
        <w:numPr>
          <w:ilvl w:val="1"/>
          <w:numId w:val="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24</w:t>
      </w:r>
    </w:p>
    <w:p w14:paraId="716E1B22" w14:textId="12947FE1" w:rsidR="004B226E" w:rsidRPr="006F5F8F" w:rsidRDefault="005B32C5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command did you use to get the IP address info?</w:t>
      </w:r>
    </w:p>
    <w:p w14:paraId="65FA93AF" w14:textId="5794F5D4" w:rsidR="005B32C5" w:rsidRPr="006F5F8F" w:rsidRDefault="005B32C5" w:rsidP="00CD5E17">
      <w:pPr>
        <w:pStyle w:val="ListParagraph"/>
        <w:numPr>
          <w:ilvl w:val="0"/>
          <w:numId w:val="1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 and answer:</w:t>
      </w:r>
    </w:p>
    <w:p w14:paraId="4CD17554" w14:textId="0BB81279" w:rsidR="005B32C5" w:rsidRPr="006F5F8F" w:rsidRDefault="005B32C5" w:rsidP="00CD5E17">
      <w:pPr>
        <w:pStyle w:val="ListParagraph"/>
        <w:numPr>
          <w:ilvl w:val="1"/>
          <w:numId w:val="1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netipaddress</w:t>
      </w:r>
      <w:proofErr w:type="spellEnd"/>
    </w:p>
    <w:p w14:paraId="2FA96A73" w14:textId="20678C38" w:rsidR="00924631" w:rsidRPr="006F5F8F" w:rsidRDefault="00924631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How many ports are listed as listening?</w:t>
      </w:r>
    </w:p>
    <w:p w14:paraId="3F7B02F5" w14:textId="139D9D67" w:rsidR="00924631" w:rsidRPr="006F5F8F" w:rsidRDefault="00924631" w:rsidP="00CD5E17">
      <w:pPr>
        <w:pStyle w:val="ListParagraph"/>
        <w:numPr>
          <w:ilvl w:val="0"/>
          <w:numId w:val="1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20AC27ED" w14:textId="4546ECAD" w:rsidR="00924631" w:rsidRPr="006F5F8F" w:rsidRDefault="00924631" w:rsidP="00CD5E17">
      <w:pPr>
        <w:pStyle w:val="ListParagraph"/>
        <w:numPr>
          <w:ilvl w:val="1"/>
          <w:numId w:val="1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lastRenderedPageBreak/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nettcpconnection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state listen | measure-object</w:t>
      </w:r>
    </w:p>
    <w:p w14:paraId="4CF27DBE" w14:textId="7573347F" w:rsidR="00CE63F7" w:rsidRPr="006F5F8F" w:rsidRDefault="00CD5E17" w:rsidP="00CD5E17">
      <w:pPr>
        <w:pStyle w:val="ListParagraph"/>
        <w:numPr>
          <w:ilvl w:val="1"/>
          <w:numId w:val="10"/>
        </w:numPr>
        <w:rPr>
          <w:rFonts w:ascii="Courier New" w:hAnsi="Courier New" w:cs="Courier New"/>
          <w:sz w:val="28"/>
          <w:szCs w:val="28"/>
        </w:rPr>
      </w:pPr>
      <w:hyperlink r:id="rId11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adamtheautomator.com/netstat-port/</w:t>
        </w:r>
      </w:hyperlink>
      <w:r w:rsidR="00CE63F7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087912BE" w14:textId="79C9D070" w:rsidR="00924631" w:rsidRPr="006F5F8F" w:rsidRDefault="00924631" w:rsidP="00CD5E17">
      <w:pPr>
        <w:pStyle w:val="ListParagraph"/>
        <w:numPr>
          <w:ilvl w:val="0"/>
          <w:numId w:val="1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4E4E49C1" w14:textId="1210D18E" w:rsidR="00924631" w:rsidRPr="006F5F8F" w:rsidRDefault="00924631" w:rsidP="00CD5E17">
      <w:pPr>
        <w:pStyle w:val="ListParagraph"/>
        <w:numPr>
          <w:ilvl w:val="1"/>
          <w:numId w:val="1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20</w:t>
      </w:r>
    </w:p>
    <w:p w14:paraId="3B9C107B" w14:textId="77777777" w:rsidR="00DA6CED" w:rsidRPr="006F5F8F" w:rsidRDefault="00DA6CED" w:rsidP="00DA6CED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is the remote address of the local port listening on port 445?</w:t>
      </w:r>
    </w:p>
    <w:p w14:paraId="2A43DDB9" w14:textId="2293FC09" w:rsidR="00DA6CED" w:rsidRPr="006F5F8F" w:rsidRDefault="00DA6CED" w:rsidP="00CD5E17">
      <w:pPr>
        <w:pStyle w:val="ListParagraph"/>
        <w:numPr>
          <w:ilvl w:val="0"/>
          <w:numId w:val="1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2238A1BD" w14:textId="7CD1281D" w:rsidR="00DA6CED" w:rsidRPr="006F5F8F" w:rsidRDefault="00DA6CED" w:rsidP="00CD5E17">
      <w:pPr>
        <w:pStyle w:val="ListParagraph"/>
        <w:numPr>
          <w:ilvl w:val="1"/>
          <w:numId w:val="1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nettcpconnection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| where-object -property 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localport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match 445</w:t>
      </w:r>
    </w:p>
    <w:p w14:paraId="7EFCE78D" w14:textId="1889EFDD" w:rsidR="0078529C" w:rsidRPr="006F5F8F" w:rsidRDefault="0078529C" w:rsidP="00CD5E17">
      <w:pPr>
        <w:pStyle w:val="ListParagraph"/>
        <w:numPr>
          <w:ilvl w:val="0"/>
          <w:numId w:val="1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7EC3A20F" w14:textId="22BB43DA" w:rsidR="0078529C" w:rsidRPr="006F5F8F" w:rsidRDefault="0078529C" w:rsidP="00CD5E17">
      <w:pPr>
        <w:pStyle w:val="ListParagraph"/>
        <w:numPr>
          <w:ilvl w:val="1"/>
          <w:numId w:val="1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::</w:t>
      </w:r>
    </w:p>
    <w:p w14:paraId="0526D166" w14:textId="5B453F48" w:rsidR="0078529C" w:rsidRPr="006F5F8F" w:rsidRDefault="0078529C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How many patches have been applied?</w:t>
      </w:r>
    </w:p>
    <w:p w14:paraId="0A99850D" w14:textId="7F4F6319" w:rsidR="0078529C" w:rsidRPr="006F5F8F" w:rsidRDefault="0078529C" w:rsidP="00CD5E17">
      <w:pPr>
        <w:pStyle w:val="ListParagraph"/>
        <w:numPr>
          <w:ilvl w:val="0"/>
          <w:numId w:val="12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2399B8D5" w14:textId="40C97C55" w:rsidR="0078529C" w:rsidRPr="006F5F8F" w:rsidRDefault="0078529C" w:rsidP="00CD5E17">
      <w:pPr>
        <w:pStyle w:val="ListParagraph"/>
        <w:numPr>
          <w:ilvl w:val="1"/>
          <w:numId w:val="12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hotfix | measure-object</w:t>
      </w:r>
    </w:p>
    <w:p w14:paraId="0CB3B2FB" w14:textId="758C22B6" w:rsidR="0078529C" w:rsidRPr="006F5F8F" w:rsidRDefault="0078529C" w:rsidP="00CD5E17">
      <w:pPr>
        <w:pStyle w:val="ListParagraph"/>
        <w:numPr>
          <w:ilvl w:val="0"/>
          <w:numId w:val="12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66EF753A" w14:textId="77777777" w:rsidR="00CD5E17" w:rsidRPr="006F5F8F" w:rsidRDefault="0078529C" w:rsidP="00CD5E17">
      <w:pPr>
        <w:pStyle w:val="ListParagraph"/>
        <w:numPr>
          <w:ilvl w:val="1"/>
          <w:numId w:val="12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20</w:t>
      </w:r>
    </w:p>
    <w:p w14:paraId="05AC9D40" w14:textId="2C26F498" w:rsidR="005B32C5" w:rsidRPr="006F5F8F" w:rsidRDefault="00CD5E17" w:rsidP="00CD5E17">
      <w:pPr>
        <w:pStyle w:val="ListParagraph"/>
        <w:numPr>
          <w:ilvl w:val="1"/>
          <w:numId w:val="12"/>
        </w:numPr>
        <w:rPr>
          <w:rFonts w:ascii="Courier New" w:hAnsi="Courier New" w:cs="Courier New"/>
          <w:sz w:val="28"/>
          <w:szCs w:val="28"/>
        </w:rPr>
      </w:pPr>
      <w:hyperlink r:id="rId12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learnxinyminutes.com/docs/powershell/</w:t>
        </w:r>
      </w:hyperlink>
      <w:r w:rsidR="003928D0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15657117" w14:textId="77777777" w:rsidR="00AF6D76" w:rsidRPr="006F5F8F" w:rsidRDefault="00AF6D76" w:rsidP="00AF6D76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en was the patch with ID KB4023834 installed?</w:t>
      </w:r>
    </w:p>
    <w:p w14:paraId="342BFB52" w14:textId="52C211E5" w:rsidR="00AF6D76" w:rsidRPr="006F5F8F" w:rsidRDefault="00AF6D76" w:rsidP="00CD5E17">
      <w:pPr>
        <w:pStyle w:val="ListParagraph"/>
        <w:numPr>
          <w:ilvl w:val="0"/>
          <w:numId w:val="1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7A355448" w14:textId="4E2C74BD" w:rsidR="00AF6D76" w:rsidRPr="006F5F8F" w:rsidRDefault="00AF6D76" w:rsidP="00CD5E17">
      <w:pPr>
        <w:pStyle w:val="ListParagraph"/>
        <w:numPr>
          <w:ilvl w:val="1"/>
          <w:numId w:val="1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Get-hotfix | where-object -property 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HotFixID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match KB4023834</w:t>
      </w:r>
    </w:p>
    <w:p w14:paraId="22BA3856" w14:textId="5C457FDD" w:rsidR="002A1F15" w:rsidRPr="006F5F8F" w:rsidRDefault="002A1F15" w:rsidP="00CD5E17">
      <w:pPr>
        <w:pStyle w:val="ListParagraph"/>
        <w:numPr>
          <w:ilvl w:val="0"/>
          <w:numId w:val="1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1A87494F" w14:textId="63006F49" w:rsidR="002A1F15" w:rsidRPr="006F5F8F" w:rsidRDefault="002A1F15" w:rsidP="00CD5E17">
      <w:pPr>
        <w:pStyle w:val="ListParagraph"/>
        <w:numPr>
          <w:ilvl w:val="1"/>
          <w:numId w:val="13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6/15/2017 12:00:00 AM</w:t>
      </w:r>
    </w:p>
    <w:p w14:paraId="5F29D5EB" w14:textId="42235601" w:rsidR="002A1F15" w:rsidRPr="006F5F8F" w:rsidRDefault="002A1F15" w:rsidP="00AF6D76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Find the contents of a backup file.</w:t>
      </w:r>
    </w:p>
    <w:p w14:paraId="60A72A6B" w14:textId="27AC687A" w:rsidR="002A1F15" w:rsidRPr="006F5F8F" w:rsidRDefault="002A1F15" w:rsidP="00CD5E17">
      <w:pPr>
        <w:pStyle w:val="ListParagraph"/>
        <w:numPr>
          <w:ilvl w:val="0"/>
          <w:numId w:val="14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1C30E91D" w14:textId="46C093DC" w:rsidR="002A1F15" w:rsidRPr="006F5F8F" w:rsidRDefault="002A1F15" w:rsidP="00CD5E17">
      <w:pPr>
        <w:pStyle w:val="ListParagraph"/>
        <w:numPr>
          <w:ilvl w:val="1"/>
          <w:numId w:val="14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childitem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path c:\ -recurse 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erroraction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silentlycontinue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| where-object -property Name -match 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bak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| get-content</w:t>
      </w:r>
    </w:p>
    <w:p w14:paraId="64F53C95" w14:textId="09808D5A" w:rsidR="00B31232" w:rsidRPr="006F5F8F" w:rsidRDefault="00B31232" w:rsidP="00CD5E17">
      <w:pPr>
        <w:pStyle w:val="ListParagraph"/>
        <w:numPr>
          <w:ilvl w:val="0"/>
          <w:numId w:val="14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23BB72C4" w14:textId="5E44E8AE" w:rsidR="00B31232" w:rsidRPr="006F5F8F" w:rsidRDefault="008E7462" w:rsidP="00CD5E17">
      <w:pPr>
        <w:pStyle w:val="ListParagraph"/>
        <w:numPr>
          <w:ilvl w:val="1"/>
          <w:numId w:val="14"/>
        </w:numPr>
        <w:rPr>
          <w:rFonts w:ascii="Courier New" w:hAnsi="Courier New" w:cs="Courier New"/>
          <w:sz w:val="28"/>
          <w:szCs w:val="28"/>
        </w:rPr>
      </w:pPr>
      <w:proofErr w:type="spellStart"/>
      <w:r w:rsidRPr="006F5F8F">
        <w:rPr>
          <w:rFonts w:ascii="Courier New" w:hAnsi="Courier New" w:cs="Courier New"/>
          <w:sz w:val="28"/>
          <w:szCs w:val="28"/>
        </w:rPr>
        <w:t>B</w:t>
      </w:r>
      <w:r w:rsidR="00B31232" w:rsidRPr="006F5F8F">
        <w:rPr>
          <w:rFonts w:ascii="Courier New" w:hAnsi="Courier New" w:cs="Courier New"/>
          <w:sz w:val="28"/>
          <w:szCs w:val="28"/>
        </w:rPr>
        <w:t>ackpassflag</w:t>
      </w:r>
      <w:proofErr w:type="spellEnd"/>
    </w:p>
    <w:p w14:paraId="5FC45436" w14:textId="4D8FA3A5" w:rsidR="008E7462" w:rsidRPr="006F5F8F" w:rsidRDefault="00CD5E17" w:rsidP="00CD5E17">
      <w:pPr>
        <w:pStyle w:val="ListParagraph"/>
        <w:numPr>
          <w:ilvl w:val="1"/>
          <w:numId w:val="14"/>
        </w:numPr>
        <w:rPr>
          <w:rFonts w:ascii="Courier New" w:hAnsi="Courier New" w:cs="Courier New"/>
          <w:sz w:val="28"/>
          <w:szCs w:val="28"/>
        </w:rPr>
      </w:pPr>
      <w:hyperlink r:id="rId13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ratiros01.medium.com/tryhackme-hacking-with-powershell-bf6dbc5febc9</w:t>
        </w:r>
      </w:hyperlink>
      <w:r w:rsidR="008E7462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2E52271A" w14:textId="77777777" w:rsidR="00AF0AAA" w:rsidRPr="006F5F8F" w:rsidRDefault="00AF0AAA" w:rsidP="00AF0AAA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Search for all files containing API_KEY</w:t>
      </w:r>
    </w:p>
    <w:p w14:paraId="0C197A10" w14:textId="5A2400D5" w:rsidR="00AF0AAA" w:rsidRPr="006F5F8F" w:rsidRDefault="00AF0AAA" w:rsidP="00CD5E17">
      <w:pPr>
        <w:pStyle w:val="ListParagraph"/>
        <w:numPr>
          <w:ilvl w:val="0"/>
          <w:numId w:val="1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3240C67E" w14:textId="2BAD8F60" w:rsidR="00AF0AAA" w:rsidRPr="006F5F8F" w:rsidRDefault="00AF0AAA" w:rsidP="00CD5E17">
      <w:pPr>
        <w:pStyle w:val="ListParagraph"/>
        <w:numPr>
          <w:ilvl w:val="1"/>
          <w:numId w:val="1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childitem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path C: -recurse | select-string -pattern API_KEY 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CaseSensitive</w:t>
      </w:r>
      <w:proofErr w:type="spellEnd"/>
    </w:p>
    <w:p w14:paraId="3C621E55" w14:textId="7352E89E" w:rsidR="00267372" w:rsidRPr="006F5F8F" w:rsidRDefault="00267372" w:rsidP="00CD5E17">
      <w:pPr>
        <w:pStyle w:val="ListParagraph"/>
        <w:numPr>
          <w:ilvl w:val="0"/>
          <w:numId w:val="1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4EB2EBEF" w14:textId="39460F30" w:rsidR="00267372" w:rsidRPr="006F5F8F" w:rsidRDefault="00267372" w:rsidP="00CD5E17">
      <w:pPr>
        <w:pStyle w:val="ListParagraph"/>
        <w:numPr>
          <w:ilvl w:val="1"/>
          <w:numId w:val="15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Fakekey123</w:t>
      </w:r>
    </w:p>
    <w:p w14:paraId="4FC17775" w14:textId="65549802" w:rsidR="00CB06F9" w:rsidRPr="006F5F8F" w:rsidRDefault="00CB06F9" w:rsidP="00AF6D76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command do you do to list all the running processes?</w:t>
      </w:r>
    </w:p>
    <w:p w14:paraId="79586681" w14:textId="277E6D67" w:rsidR="00CB06F9" w:rsidRPr="006F5F8F" w:rsidRDefault="00CB06F9" w:rsidP="00CD5E17">
      <w:pPr>
        <w:pStyle w:val="ListParagraph"/>
        <w:numPr>
          <w:ilvl w:val="0"/>
          <w:numId w:val="1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 and Answer:</w:t>
      </w:r>
    </w:p>
    <w:p w14:paraId="6FF7F235" w14:textId="78F89140" w:rsidR="00CB06F9" w:rsidRPr="006F5F8F" w:rsidRDefault="00CB06F9" w:rsidP="00CD5E17">
      <w:pPr>
        <w:pStyle w:val="ListParagraph"/>
        <w:numPr>
          <w:ilvl w:val="1"/>
          <w:numId w:val="1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process</w:t>
      </w:r>
    </w:p>
    <w:p w14:paraId="72E94AE5" w14:textId="65015AD2" w:rsidR="00A13B09" w:rsidRPr="006F5F8F" w:rsidRDefault="00CD5E17" w:rsidP="00CD5E17">
      <w:pPr>
        <w:pStyle w:val="ListParagraph"/>
        <w:numPr>
          <w:ilvl w:val="1"/>
          <w:numId w:val="16"/>
        </w:numPr>
        <w:rPr>
          <w:rFonts w:ascii="Courier New" w:hAnsi="Courier New" w:cs="Courier New"/>
          <w:sz w:val="28"/>
          <w:szCs w:val="28"/>
        </w:rPr>
      </w:pPr>
      <w:hyperlink r:id="rId14" w:history="1">
        <w:r w:rsidRPr="006F5F8F">
          <w:rPr>
            <w:rStyle w:val="Hyperlink"/>
            <w:rFonts w:ascii="Courier New" w:hAnsi="Courier New" w:cs="Courier New"/>
            <w:sz w:val="28"/>
            <w:szCs w:val="28"/>
          </w:rPr>
          <w:t>https://sid-500.com/2017/07/25/powershell-cmdlets-list-all-availabe-parameters-without-using-the-help/</w:t>
        </w:r>
      </w:hyperlink>
      <w:r w:rsidR="00A13B09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4E2346C6" w14:textId="77777777" w:rsidR="00A13B09" w:rsidRPr="006F5F8F" w:rsidRDefault="00A13B09" w:rsidP="00A13B09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is the path of the scheduled task called new-sched-task?</w:t>
      </w:r>
    </w:p>
    <w:p w14:paraId="27543FDA" w14:textId="4827ACDE" w:rsidR="00A13B09" w:rsidRPr="006F5F8F" w:rsidRDefault="00A13B09" w:rsidP="00CD5E17">
      <w:pPr>
        <w:pStyle w:val="ListParagraph"/>
        <w:numPr>
          <w:ilvl w:val="0"/>
          <w:numId w:val="1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Command: </w:t>
      </w:r>
    </w:p>
    <w:p w14:paraId="03B4C479" w14:textId="518D3B17" w:rsidR="00A13B09" w:rsidRPr="006F5F8F" w:rsidRDefault="00A13B09" w:rsidP="00CD5E17">
      <w:pPr>
        <w:pStyle w:val="ListParagraph"/>
        <w:numPr>
          <w:ilvl w:val="1"/>
          <w:numId w:val="1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scheduledtask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taskpath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\</w:t>
      </w:r>
    </w:p>
    <w:p w14:paraId="3220D439" w14:textId="066EA866" w:rsidR="00406C7A" w:rsidRPr="006F5F8F" w:rsidRDefault="00406C7A" w:rsidP="00CD5E17">
      <w:pPr>
        <w:pStyle w:val="ListParagraph"/>
        <w:numPr>
          <w:ilvl w:val="0"/>
          <w:numId w:val="1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5E3F0F9E" w14:textId="25D4BB7A" w:rsidR="00406C7A" w:rsidRPr="006F5F8F" w:rsidRDefault="00406C7A" w:rsidP="00CD5E17">
      <w:pPr>
        <w:pStyle w:val="ListParagraph"/>
        <w:numPr>
          <w:ilvl w:val="1"/>
          <w:numId w:val="16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/</w:t>
      </w:r>
    </w:p>
    <w:p w14:paraId="6D28F043" w14:textId="3FC2D165" w:rsidR="00406C7A" w:rsidRPr="006F5F8F" w:rsidRDefault="00406C7A" w:rsidP="00AF6D76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Who is the owner of the </w:t>
      </w:r>
      <w:proofErr w:type="gramStart"/>
      <w:r w:rsidRPr="006F5F8F">
        <w:rPr>
          <w:rFonts w:ascii="Courier New" w:hAnsi="Courier New" w:cs="Courier New"/>
          <w:sz w:val="28"/>
          <w:szCs w:val="28"/>
        </w:rPr>
        <w:t>C:\ ?</w:t>
      </w:r>
      <w:proofErr w:type="gramEnd"/>
    </w:p>
    <w:p w14:paraId="2FE7F718" w14:textId="5613F8EF" w:rsidR="00406C7A" w:rsidRPr="006F5F8F" w:rsidRDefault="00406C7A" w:rsidP="00CD5E17">
      <w:pPr>
        <w:pStyle w:val="ListParagraph"/>
        <w:numPr>
          <w:ilvl w:val="0"/>
          <w:numId w:val="1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5741CC8D" w14:textId="75E607EE" w:rsidR="00406C7A" w:rsidRPr="006F5F8F" w:rsidRDefault="00406C7A" w:rsidP="00CD5E17">
      <w:pPr>
        <w:pStyle w:val="ListParagraph"/>
        <w:numPr>
          <w:ilvl w:val="1"/>
          <w:numId w:val="1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acl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C:\</w:t>
      </w:r>
    </w:p>
    <w:p w14:paraId="14CB3E6F" w14:textId="10691970" w:rsidR="00406C7A" w:rsidRPr="006F5F8F" w:rsidRDefault="00406C7A" w:rsidP="00CD5E17">
      <w:pPr>
        <w:pStyle w:val="ListParagraph"/>
        <w:numPr>
          <w:ilvl w:val="0"/>
          <w:numId w:val="1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2B01A9F7" w14:textId="6396BD31" w:rsidR="00406C7A" w:rsidRPr="006F5F8F" w:rsidRDefault="00406C7A" w:rsidP="00CD5E17">
      <w:pPr>
        <w:pStyle w:val="ListParagraph"/>
        <w:numPr>
          <w:ilvl w:val="1"/>
          <w:numId w:val="17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NT SERVICE\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TrustedInstaller</w:t>
      </w:r>
      <w:proofErr w:type="spellEnd"/>
    </w:p>
    <w:p w14:paraId="097A686E" w14:textId="77777777" w:rsidR="00532B4A" w:rsidRPr="006F5F8F" w:rsidRDefault="00532B4A" w:rsidP="00AF6D76">
      <w:pPr>
        <w:rPr>
          <w:rFonts w:ascii="Courier New" w:hAnsi="Courier New" w:cs="Courier New"/>
          <w:sz w:val="28"/>
          <w:szCs w:val="28"/>
        </w:rPr>
      </w:pPr>
    </w:p>
    <w:p w14:paraId="31BD938D" w14:textId="77777777" w:rsidR="00532B4A" w:rsidRPr="006F5F8F" w:rsidRDefault="00532B4A" w:rsidP="00AF6D76">
      <w:pPr>
        <w:rPr>
          <w:rFonts w:ascii="Courier New" w:hAnsi="Courier New" w:cs="Courier New"/>
          <w:sz w:val="28"/>
          <w:szCs w:val="28"/>
        </w:rPr>
      </w:pPr>
    </w:p>
    <w:p w14:paraId="28E4DB8A" w14:textId="2973795D" w:rsidR="007E1427" w:rsidRPr="006F5F8F" w:rsidRDefault="00532B4A" w:rsidP="006F5F8F">
      <w:pPr>
        <w:jc w:val="center"/>
        <w:rPr>
          <w:rFonts w:ascii="Courier New" w:hAnsi="Courier New" w:cs="Courier New"/>
          <w:b/>
          <w:bCs/>
          <w:sz w:val="28"/>
          <w:szCs w:val="28"/>
        </w:rPr>
      </w:pPr>
      <w:r w:rsidRPr="006F5F8F">
        <w:rPr>
          <w:rFonts w:ascii="Courier New" w:hAnsi="Courier New" w:cs="Courier New"/>
          <w:b/>
          <w:bCs/>
          <w:sz w:val="28"/>
          <w:szCs w:val="28"/>
        </w:rPr>
        <w:t>Basic Scripting Challenge</w:t>
      </w:r>
    </w:p>
    <w:p w14:paraId="2F11F3A1" w14:textId="58D25875" w:rsidR="00532B4A" w:rsidRPr="006F5F8F" w:rsidRDefault="00000000" w:rsidP="00AF6D76">
      <w:pPr>
        <w:rPr>
          <w:rFonts w:ascii="Courier New" w:hAnsi="Courier New" w:cs="Courier New"/>
          <w:sz w:val="28"/>
          <w:szCs w:val="28"/>
        </w:rPr>
      </w:pPr>
      <w:hyperlink r:id="rId15" w:history="1">
        <w:r w:rsidR="00532B4A" w:rsidRPr="006F5F8F">
          <w:rPr>
            <w:rStyle w:val="Hyperlink"/>
            <w:rFonts w:ascii="Courier New" w:hAnsi="Courier New" w:cs="Courier New"/>
            <w:sz w:val="28"/>
            <w:szCs w:val="28"/>
          </w:rPr>
          <w:t>https://learn.microsoft.com/en-us/powershell/module/microsoft.powershell.core/about/about_comparison_operators?view=powershell-7.3&amp;viewFallbackFrom=powershell-6</w:t>
        </w:r>
      </w:hyperlink>
      <w:r w:rsidR="00532B4A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1898759F" w14:textId="4354A43F" w:rsidR="009717AC" w:rsidRPr="006F5F8F" w:rsidRDefault="009717AC" w:rsidP="00AF6D76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file contains the password?</w:t>
      </w:r>
    </w:p>
    <w:p w14:paraId="212DE53F" w14:textId="60A4E509" w:rsidR="009717AC" w:rsidRPr="006F5F8F" w:rsidRDefault="009717AC" w:rsidP="00342F3A">
      <w:pPr>
        <w:pStyle w:val="ListParagraph"/>
        <w:numPr>
          <w:ilvl w:val="0"/>
          <w:numId w:val="1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30F385FA" w14:textId="157CB795" w:rsidR="009717AC" w:rsidRPr="006F5F8F" w:rsidRDefault="009717AC" w:rsidP="00342F3A">
      <w:pPr>
        <w:pStyle w:val="ListParagraph"/>
        <w:numPr>
          <w:ilvl w:val="1"/>
          <w:numId w:val="1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childitem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recurse | select-string -pattern password</w:t>
      </w:r>
    </w:p>
    <w:p w14:paraId="6C9B9E8D" w14:textId="149A9281" w:rsidR="009717AC" w:rsidRPr="006F5F8F" w:rsidRDefault="009717AC" w:rsidP="00342F3A">
      <w:pPr>
        <w:pStyle w:val="ListParagraph"/>
        <w:numPr>
          <w:ilvl w:val="0"/>
          <w:numId w:val="1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08F30C93" w14:textId="0CF4A00D" w:rsidR="009717AC" w:rsidRPr="006F5F8F" w:rsidRDefault="009717AC" w:rsidP="00342F3A">
      <w:pPr>
        <w:pStyle w:val="ListParagraph"/>
        <w:numPr>
          <w:ilvl w:val="1"/>
          <w:numId w:val="18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Doc3M.txt</w:t>
      </w:r>
    </w:p>
    <w:p w14:paraId="1FACC980" w14:textId="39CA82EE" w:rsidR="009717AC" w:rsidRPr="006F5F8F" w:rsidRDefault="009717AC" w:rsidP="00AF6D76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is the password?</w:t>
      </w:r>
    </w:p>
    <w:p w14:paraId="290DC532" w14:textId="4CE66A85" w:rsidR="009717AC" w:rsidRPr="006F5F8F" w:rsidRDefault="009717AC" w:rsidP="00342F3A">
      <w:pPr>
        <w:pStyle w:val="ListParagraph"/>
        <w:numPr>
          <w:ilvl w:val="0"/>
          <w:numId w:val="1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3E913C5E" w14:textId="1F02DDA8" w:rsidR="009717AC" w:rsidRPr="006F5F8F" w:rsidRDefault="009717AC" w:rsidP="00342F3A">
      <w:pPr>
        <w:pStyle w:val="ListParagraph"/>
        <w:numPr>
          <w:ilvl w:val="1"/>
          <w:numId w:val="1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Same as above</w:t>
      </w:r>
    </w:p>
    <w:p w14:paraId="4BFE44EE" w14:textId="702678B7" w:rsidR="009717AC" w:rsidRPr="006F5F8F" w:rsidRDefault="009717AC" w:rsidP="00342F3A">
      <w:pPr>
        <w:pStyle w:val="ListParagraph"/>
        <w:numPr>
          <w:ilvl w:val="0"/>
          <w:numId w:val="1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0EF1F314" w14:textId="6D0CCB47" w:rsidR="009717AC" w:rsidRPr="006F5F8F" w:rsidRDefault="009717AC" w:rsidP="00342F3A">
      <w:pPr>
        <w:pStyle w:val="ListParagraph"/>
        <w:numPr>
          <w:ilvl w:val="1"/>
          <w:numId w:val="19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Johnisalegend99</w:t>
      </w:r>
    </w:p>
    <w:p w14:paraId="4F5A9484" w14:textId="742A4397" w:rsidR="009717AC" w:rsidRPr="006F5F8F" w:rsidRDefault="009717AC" w:rsidP="00AF6D76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What files contains an HTTPS link?</w:t>
      </w:r>
    </w:p>
    <w:p w14:paraId="48EB5F20" w14:textId="41C19F79" w:rsidR="009717AC" w:rsidRPr="006F5F8F" w:rsidRDefault="009717AC" w:rsidP="00E32396">
      <w:pPr>
        <w:pStyle w:val="ListParagraph"/>
        <w:numPr>
          <w:ilvl w:val="0"/>
          <w:numId w:val="2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Command:</w:t>
      </w:r>
    </w:p>
    <w:p w14:paraId="3C0FB581" w14:textId="006438B2" w:rsidR="009717AC" w:rsidRPr="006F5F8F" w:rsidRDefault="009717AC" w:rsidP="00E32396">
      <w:pPr>
        <w:pStyle w:val="ListParagraph"/>
        <w:numPr>
          <w:ilvl w:val="1"/>
          <w:numId w:val="2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Ge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childitem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-recurse | select-string -pattern https</w:t>
      </w:r>
    </w:p>
    <w:p w14:paraId="308D21F3" w14:textId="449DB8F6" w:rsidR="009717AC" w:rsidRPr="006F5F8F" w:rsidRDefault="009717AC" w:rsidP="00E32396">
      <w:pPr>
        <w:pStyle w:val="ListParagraph"/>
        <w:numPr>
          <w:ilvl w:val="0"/>
          <w:numId w:val="2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Answer:</w:t>
      </w:r>
    </w:p>
    <w:p w14:paraId="71CD895C" w14:textId="5F5D4496" w:rsidR="009717AC" w:rsidRPr="006F5F8F" w:rsidRDefault="009717AC" w:rsidP="00E32396">
      <w:pPr>
        <w:pStyle w:val="ListParagraph"/>
        <w:numPr>
          <w:ilvl w:val="1"/>
          <w:numId w:val="20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Doc2Mary</w:t>
      </w:r>
    </w:p>
    <w:p w14:paraId="181D14EC" w14:textId="2EB860D3" w:rsidR="00AD7532" w:rsidRPr="006F5F8F" w:rsidRDefault="00AD7532" w:rsidP="00AF6D76">
      <w:pPr>
        <w:rPr>
          <w:rFonts w:ascii="Courier New" w:hAnsi="Courier New" w:cs="Courier New"/>
          <w:sz w:val="28"/>
          <w:szCs w:val="28"/>
        </w:rPr>
      </w:pPr>
    </w:p>
    <w:p w14:paraId="7267563E" w14:textId="1B19F859" w:rsidR="00AD7532" w:rsidRPr="006F5F8F" w:rsidRDefault="00AD7532" w:rsidP="006F5F8F">
      <w:pPr>
        <w:jc w:val="center"/>
        <w:rPr>
          <w:rFonts w:ascii="Courier New" w:hAnsi="Courier New" w:cs="Courier New"/>
          <w:b/>
          <w:bCs/>
          <w:sz w:val="28"/>
          <w:szCs w:val="28"/>
        </w:rPr>
      </w:pPr>
      <w:r w:rsidRPr="006F5F8F">
        <w:rPr>
          <w:rFonts w:ascii="Courier New" w:hAnsi="Courier New" w:cs="Courier New"/>
          <w:b/>
          <w:bCs/>
          <w:sz w:val="28"/>
          <w:szCs w:val="28"/>
        </w:rPr>
        <w:t>Intermediate Scripting</w:t>
      </w:r>
    </w:p>
    <w:p w14:paraId="4E592F4B" w14:textId="65F5BE73" w:rsidR="00AD7532" w:rsidRPr="006F5F8F" w:rsidRDefault="00000000" w:rsidP="00AF6D76">
      <w:pPr>
        <w:rPr>
          <w:rFonts w:ascii="Courier New" w:hAnsi="Courier New" w:cs="Courier New"/>
          <w:sz w:val="28"/>
          <w:szCs w:val="28"/>
        </w:rPr>
      </w:pPr>
      <w:hyperlink r:id="rId16" w:history="1">
        <w:r w:rsidR="00AD7532" w:rsidRPr="006F5F8F">
          <w:rPr>
            <w:rStyle w:val="Hyperlink"/>
            <w:rFonts w:ascii="Courier New" w:hAnsi="Courier New" w:cs="Courier New"/>
            <w:sz w:val="28"/>
            <w:szCs w:val="28"/>
          </w:rPr>
          <w:t>https://techcommunity.microsoft.com/t5/itops-talk-blog/powershell-basics-how-to-scan-open-ports-within-a-network/ba-p/924149</w:t>
        </w:r>
      </w:hyperlink>
      <w:r w:rsidR="00AD7532" w:rsidRPr="006F5F8F">
        <w:rPr>
          <w:rFonts w:ascii="Courier New" w:hAnsi="Courier New" w:cs="Courier New"/>
          <w:sz w:val="28"/>
          <w:szCs w:val="28"/>
        </w:rPr>
        <w:t xml:space="preserve"> </w:t>
      </w:r>
    </w:p>
    <w:p w14:paraId="7B41CA89" w14:textId="6CA78C67" w:rsidR="009717AC" w:rsidRPr="006F5F8F" w:rsidRDefault="00AE3CEC" w:rsidP="00AF6D76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noProof/>
          <w:sz w:val="28"/>
          <w:szCs w:val="28"/>
        </w:rPr>
        <w:drawing>
          <wp:inline distT="0" distB="0" distL="0" distR="0" wp14:anchorId="6D8C5907" wp14:editId="0BD10488">
            <wp:extent cx="5943600" cy="877570"/>
            <wp:effectExtent l="0" t="0" r="0" b="0"/>
            <wp:docPr id="3" name="Picture 3" descr="A picture containing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A picture containing char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7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8CEA96" w14:textId="77777777" w:rsidR="00AE3CEC" w:rsidRPr="006F5F8F" w:rsidRDefault="00AE3CEC" w:rsidP="00AE3CEC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$range = (</w:t>
      </w:r>
      <w:proofErr w:type="gramStart"/>
      <w:r w:rsidRPr="006F5F8F">
        <w:rPr>
          <w:rFonts w:ascii="Courier New" w:hAnsi="Courier New" w:cs="Courier New"/>
          <w:sz w:val="28"/>
          <w:szCs w:val="28"/>
        </w:rPr>
        <w:t>130..</w:t>
      </w:r>
      <w:proofErr w:type="gramEnd"/>
      <w:r w:rsidRPr="006F5F8F">
        <w:rPr>
          <w:rFonts w:ascii="Courier New" w:hAnsi="Courier New" w:cs="Courier New"/>
          <w:sz w:val="28"/>
          <w:szCs w:val="28"/>
        </w:rPr>
        <w:t>140)</w:t>
      </w:r>
    </w:p>
    <w:p w14:paraId="5B1027E0" w14:textId="77777777" w:rsidR="00AE3CEC" w:rsidRPr="006F5F8F" w:rsidRDefault="00AE3CEC" w:rsidP="00AE3CEC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lastRenderedPageBreak/>
        <w:t>$network = (10.10.100.116)</w:t>
      </w:r>
    </w:p>
    <w:p w14:paraId="15D69CBC" w14:textId="77777777" w:rsidR="00AE3CEC" w:rsidRPr="006F5F8F" w:rsidRDefault="00AE3CEC" w:rsidP="00AE3CEC">
      <w:pPr>
        <w:rPr>
          <w:rFonts w:ascii="Courier New" w:hAnsi="Courier New" w:cs="Courier New"/>
          <w:sz w:val="28"/>
          <w:szCs w:val="28"/>
        </w:rPr>
      </w:pPr>
      <w:proofErr w:type="gramStart"/>
      <w:r w:rsidRPr="006F5F8F">
        <w:rPr>
          <w:rFonts w:ascii="Courier New" w:hAnsi="Courier New" w:cs="Courier New"/>
          <w:sz w:val="28"/>
          <w:szCs w:val="28"/>
        </w:rPr>
        <w:t>foreach(</w:t>
      </w:r>
      <w:proofErr w:type="gramEnd"/>
      <w:r w:rsidRPr="006F5F8F">
        <w:rPr>
          <w:rFonts w:ascii="Courier New" w:hAnsi="Courier New" w:cs="Courier New"/>
          <w:sz w:val="28"/>
          <w:szCs w:val="28"/>
        </w:rPr>
        <w:t>$ran in $range)</w:t>
      </w:r>
    </w:p>
    <w:p w14:paraId="6547A266" w14:textId="77777777" w:rsidR="00AE3CEC" w:rsidRPr="006F5F8F" w:rsidRDefault="00AE3CEC" w:rsidP="00AE3CEC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{</w:t>
      </w:r>
    </w:p>
    <w:p w14:paraId="082E158D" w14:textId="77777777" w:rsidR="00AE3CEC" w:rsidRPr="006F5F8F" w:rsidRDefault="00AE3CEC" w:rsidP="00AE3CEC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    test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netconnection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$network -port $ran -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ErrorAction</w:t>
      </w:r>
      <w:proofErr w:type="spellEnd"/>
      <w:r w:rsidRPr="006F5F8F">
        <w:rPr>
          <w:rFonts w:ascii="Courier New" w:hAnsi="Courier New" w:cs="Courier New"/>
          <w:sz w:val="28"/>
          <w:szCs w:val="28"/>
        </w:rPr>
        <w:t xml:space="preserve"> </w:t>
      </w:r>
      <w:proofErr w:type="spellStart"/>
      <w:r w:rsidRPr="006F5F8F">
        <w:rPr>
          <w:rFonts w:ascii="Courier New" w:hAnsi="Courier New" w:cs="Courier New"/>
          <w:sz w:val="28"/>
          <w:szCs w:val="28"/>
        </w:rPr>
        <w:t>SilentlyContinue</w:t>
      </w:r>
      <w:proofErr w:type="spellEnd"/>
    </w:p>
    <w:p w14:paraId="72C231B1" w14:textId="15FE43B5" w:rsidR="00AE3CEC" w:rsidRPr="006F5F8F" w:rsidRDefault="00AE3CEC" w:rsidP="00AE3CEC">
      <w:p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}</w:t>
      </w:r>
    </w:p>
    <w:p w14:paraId="567826EF" w14:textId="5A7A70CB" w:rsidR="00AE3CEC" w:rsidRPr="006F5F8F" w:rsidRDefault="00AE3CEC" w:rsidP="00AE3CEC">
      <w:pPr>
        <w:rPr>
          <w:rFonts w:ascii="Courier New" w:hAnsi="Courier New" w:cs="Courier New"/>
          <w:sz w:val="28"/>
          <w:szCs w:val="28"/>
        </w:rPr>
      </w:pPr>
    </w:p>
    <w:p w14:paraId="5048A4EB" w14:textId="77777777" w:rsidR="00AE3CEC" w:rsidRPr="006F5F8F" w:rsidRDefault="00AE3CEC" w:rsidP="00AE3CEC">
      <w:pPr>
        <w:pStyle w:val="NormalWeb"/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How many open ports did you find between 130 and 140(inclusive of those two)?</w:t>
      </w:r>
    </w:p>
    <w:p w14:paraId="26461103" w14:textId="6280B07E" w:rsidR="00AE3CEC" w:rsidRPr="006F5F8F" w:rsidRDefault="00AE3CEC" w:rsidP="00971E2A">
      <w:pPr>
        <w:pStyle w:val="ListParagraph"/>
        <w:numPr>
          <w:ilvl w:val="0"/>
          <w:numId w:val="2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 xml:space="preserve">Answer: </w:t>
      </w:r>
    </w:p>
    <w:p w14:paraId="7DFFBE1E" w14:textId="06585F37" w:rsidR="00AE3CEC" w:rsidRPr="006F5F8F" w:rsidRDefault="00AE3CEC" w:rsidP="00971E2A">
      <w:pPr>
        <w:pStyle w:val="ListParagraph"/>
        <w:numPr>
          <w:ilvl w:val="1"/>
          <w:numId w:val="21"/>
        </w:numPr>
        <w:rPr>
          <w:rFonts w:ascii="Courier New" w:hAnsi="Courier New" w:cs="Courier New"/>
          <w:sz w:val="28"/>
          <w:szCs w:val="28"/>
        </w:rPr>
      </w:pPr>
      <w:r w:rsidRPr="006F5F8F">
        <w:rPr>
          <w:rFonts w:ascii="Courier New" w:hAnsi="Courier New" w:cs="Courier New"/>
          <w:sz w:val="28"/>
          <w:szCs w:val="28"/>
        </w:rPr>
        <w:t>11</w:t>
      </w:r>
    </w:p>
    <w:sectPr w:rsidR="00AE3CEC" w:rsidRPr="006F5F8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217EEC"/>
    <w:multiLevelType w:val="hybridMultilevel"/>
    <w:tmpl w:val="F684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635F8D"/>
    <w:multiLevelType w:val="hybridMultilevel"/>
    <w:tmpl w:val="11CE8C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FF82F87"/>
    <w:multiLevelType w:val="hybridMultilevel"/>
    <w:tmpl w:val="102499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01292"/>
    <w:multiLevelType w:val="hybridMultilevel"/>
    <w:tmpl w:val="5E6859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5149C4"/>
    <w:multiLevelType w:val="hybridMultilevel"/>
    <w:tmpl w:val="6632E5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9C52303"/>
    <w:multiLevelType w:val="hybridMultilevel"/>
    <w:tmpl w:val="BF2EEB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B940098"/>
    <w:multiLevelType w:val="hybridMultilevel"/>
    <w:tmpl w:val="D8A4B8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227335"/>
    <w:multiLevelType w:val="hybridMultilevel"/>
    <w:tmpl w:val="0A56D1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75D29C4"/>
    <w:multiLevelType w:val="hybridMultilevel"/>
    <w:tmpl w:val="F1B68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7305A"/>
    <w:multiLevelType w:val="hybridMultilevel"/>
    <w:tmpl w:val="60DAE1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0A704C0"/>
    <w:multiLevelType w:val="hybridMultilevel"/>
    <w:tmpl w:val="B52C02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8757AB0"/>
    <w:multiLevelType w:val="hybridMultilevel"/>
    <w:tmpl w:val="127438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D520A21"/>
    <w:multiLevelType w:val="hybridMultilevel"/>
    <w:tmpl w:val="898C33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42D0B64"/>
    <w:multiLevelType w:val="hybridMultilevel"/>
    <w:tmpl w:val="E14488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0F31792"/>
    <w:multiLevelType w:val="hybridMultilevel"/>
    <w:tmpl w:val="F0044C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1182B92"/>
    <w:multiLevelType w:val="hybridMultilevel"/>
    <w:tmpl w:val="E474B3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6D00ADA"/>
    <w:multiLevelType w:val="hybridMultilevel"/>
    <w:tmpl w:val="F48C2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88B6A87"/>
    <w:multiLevelType w:val="hybridMultilevel"/>
    <w:tmpl w:val="F38A8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E660153"/>
    <w:multiLevelType w:val="hybridMultilevel"/>
    <w:tmpl w:val="7EAACD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4552FF7"/>
    <w:multiLevelType w:val="hybridMultilevel"/>
    <w:tmpl w:val="C784C6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F6B0C90"/>
    <w:multiLevelType w:val="hybridMultilevel"/>
    <w:tmpl w:val="53204C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07335104">
    <w:abstractNumId w:val="15"/>
  </w:num>
  <w:num w:numId="2" w16cid:durableId="370426361">
    <w:abstractNumId w:val="6"/>
  </w:num>
  <w:num w:numId="3" w16cid:durableId="1618022958">
    <w:abstractNumId w:val="2"/>
  </w:num>
  <w:num w:numId="4" w16cid:durableId="114913953">
    <w:abstractNumId w:val="11"/>
  </w:num>
  <w:num w:numId="5" w16cid:durableId="654141059">
    <w:abstractNumId w:val="18"/>
  </w:num>
  <w:num w:numId="6" w16cid:durableId="2077119633">
    <w:abstractNumId w:val="1"/>
  </w:num>
  <w:num w:numId="7" w16cid:durableId="831994915">
    <w:abstractNumId w:val="12"/>
  </w:num>
  <w:num w:numId="8" w16cid:durableId="1572501317">
    <w:abstractNumId w:val="17"/>
  </w:num>
  <w:num w:numId="9" w16cid:durableId="399131406">
    <w:abstractNumId w:val="10"/>
  </w:num>
  <w:num w:numId="10" w16cid:durableId="2132089711">
    <w:abstractNumId w:val="7"/>
  </w:num>
  <w:num w:numId="11" w16cid:durableId="1156801026">
    <w:abstractNumId w:val="8"/>
  </w:num>
  <w:num w:numId="12" w16cid:durableId="250239358">
    <w:abstractNumId w:val="20"/>
  </w:num>
  <w:num w:numId="13" w16cid:durableId="2040155703">
    <w:abstractNumId w:val="14"/>
  </w:num>
  <w:num w:numId="14" w16cid:durableId="262032629">
    <w:abstractNumId w:val="0"/>
  </w:num>
  <w:num w:numId="15" w16cid:durableId="563567169">
    <w:abstractNumId w:val="5"/>
  </w:num>
  <w:num w:numId="16" w16cid:durableId="1104568461">
    <w:abstractNumId w:val="13"/>
  </w:num>
  <w:num w:numId="17" w16cid:durableId="2058431498">
    <w:abstractNumId w:val="4"/>
  </w:num>
  <w:num w:numId="18" w16cid:durableId="1004480485">
    <w:abstractNumId w:val="9"/>
  </w:num>
  <w:num w:numId="19" w16cid:durableId="287048374">
    <w:abstractNumId w:val="3"/>
  </w:num>
  <w:num w:numId="20" w16cid:durableId="2004241215">
    <w:abstractNumId w:val="16"/>
  </w:num>
  <w:num w:numId="21" w16cid:durableId="70348299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wsDQxBzEMzU2NlXSUglOLizPz80AKzGsBswwXdiwAAAA="/>
  </w:docVars>
  <w:rsids>
    <w:rsidRoot w:val="008706FB"/>
    <w:rsid w:val="00155952"/>
    <w:rsid w:val="00267372"/>
    <w:rsid w:val="002A1F15"/>
    <w:rsid w:val="00325D43"/>
    <w:rsid w:val="00342F3A"/>
    <w:rsid w:val="00385B00"/>
    <w:rsid w:val="003928D0"/>
    <w:rsid w:val="00406C7A"/>
    <w:rsid w:val="004B226E"/>
    <w:rsid w:val="00515140"/>
    <w:rsid w:val="00532B4A"/>
    <w:rsid w:val="005B32C5"/>
    <w:rsid w:val="006375B0"/>
    <w:rsid w:val="006567F5"/>
    <w:rsid w:val="006F5F8F"/>
    <w:rsid w:val="0078529C"/>
    <w:rsid w:val="00793A18"/>
    <w:rsid w:val="00796B8C"/>
    <w:rsid w:val="007D51DF"/>
    <w:rsid w:val="007E1427"/>
    <w:rsid w:val="00813DFB"/>
    <w:rsid w:val="008706FB"/>
    <w:rsid w:val="008A60F5"/>
    <w:rsid w:val="008C21AB"/>
    <w:rsid w:val="008E7462"/>
    <w:rsid w:val="00921797"/>
    <w:rsid w:val="00924631"/>
    <w:rsid w:val="009717AC"/>
    <w:rsid w:val="00971E2A"/>
    <w:rsid w:val="009B44B9"/>
    <w:rsid w:val="009F28ED"/>
    <w:rsid w:val="00A13B09"/>
    <w:rsid w:val="00A428C1"/>
    <w:rsid w:val="00AD7532"/>
    <w:rsid w:val="00AE3CEC"/>
    <w:rsid w:val="00AF0AAA"/>
    <w:rsid w:val="00AF6D76"/>
    <w:rsid w:val="00B31232"/>
    <w:rsid w:val="00B34B67"/>
    <w:rsid w:val="00B54FAE"/>
    <w:rsid w:val="00BA1E9B"/>
    <w:rsid w:val="00BB2913"/>
    <w:rsid w:val="00BD5490"/>
    <w:rsid w:val="00C5616B"/>
    <w:rsid w:val="00CB06F9"/>
    <w:rsid w:val="00CD5E17"/>
    <w:rsid w:val="00CE63F7"/>
    <w:rsid w:val="00D13854"/>
    <w:rsid w:val="00DA6CED"/>
    <w:rsid w:val="00DC4226"/>
    <w:rsid w:val="00DF27E8"/>
    <w:rsid w:val="00E05E70"/>
    <w:rsid w:val="00E32396"/>
    <w:rsid w:val="00E57B45"/>
    <w:rsid w:val="00EE72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9CC04E"/>
  <w15:chartTrackingRefBased/>
  <w15:docId w15:val="{23AB3674-E290-4DA0-B40F-C51ADF5330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717A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706F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4B226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325D4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25D43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A1E9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A1E9B"/>
    <w:rPr>
      <w:rFonts w:ascii="Courier New" w:eastAsia="Times New Roman" w:hAnsi="Courier New" w:cs="Courier New"/>
      <w:sz w:val="20"/>
      <w:szCs w:val="20"/>
    </w:rPr>
  </w:style>
  <w:style w:type="character" w:customStyle="1" w:styleId="lc">
    <w:name w:val="lc"/>
    <w:basedOn w:val="DefaultParagraphFont"/>
    <w:rsid w:val="00BA1E9B"/>
  </w:style>
  <w:style w:type="character" w:styleId="FollowedHyperlink">
    <w:name w:val="FollowedHyperlink"/>
    <w:basedOn w:val="DefaultParagraphFont"/>
    <w:uiPriority w:val="99"/>
    <w:semiHidden/>
    <w:unhideWhenUsed/>
    <w:rsid w:val="00AE3CEC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935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05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04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46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130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529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518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040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4632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72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2381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897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587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041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1221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666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89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8209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258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190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731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5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64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168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8837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39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damtheautomator.com/powershell-check-if-file-exists/" TargetMode="External"/><Relationship Id="rId13" Type="http://schemas.openxmlformats.org/officeDocument/2006/relationships/hyperlink" Target="https://ratiros01.medium.com/tryhackme-hacking-with-powershell-bf6dbc5febc9" TargetMode="External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evblogs.microsoft.com/scripting/use-windows-powershell-to-search-for-files/" TargetMode="External"/><Relationship Id="rId12" Type="http://schemas.openxmlformats.org/officeDocument/2006/relationships/hyperlink" Target="https://learnxinyminutes.com/docs/powershell/" TargetMode="External"/><Relationship Id="rId17" Type="http://schemas.openxmlformats.org/officeDocument/2006/relationships/image" Target="media/image3.png"/><Relationship Id="rId2" Type="http://schemas.openxmlformats.org/officeDocument/2006/relationships/styles" Target="styles.xml"/><Relationship Id="rId16" Type="http://schemas.openxmlformats.org/officeDocument/2006/relationships/hyperlink" Target="https://techcommunity.microsoft.com/t5/itops-talk-blog/powershell-basics-how-to-scan-open-ports-within-a-network/ba-p/924149" TargetMode="Externa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s://adamtheautomator.com/netstat-port/" TargetMode="External"/><Relationship Id="rId5" Type="http://schemas.openxmlformats.org/officeDocument/2006/relationships/image" Target="media/image1.png"/><Relationship Id="rId15" Type="http://schemas.openxmlformats.org/officeDocument/2006/relationships/hyperlink" Target="https://learn.microsoft.com/en-us/powershell/module/microsoft.powershell.core/about/about_comparison_operators?view=powershell-7.3&amp;viewFallbackFrom=powershell-6" TargetMode="External"/><Relationship Id="rId10" Type="http://schemas.openxmlformats.org/officeDocument/2006/relationships/hyperlink" Target="https://medium.com/@CyberOPS.LittleDog/tryhackme-hacking-with-powershell-834d8b86ec4a" TargetMode="External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learn.microsoft.com/en-us/powershell/module/microsoft.powershell.utility/invoke-webrequest?view=powershell-7.3" TargetMode="External"/><Relationship Id="rId14" Type="http://schemas.openxmlformats.org/officeDocument/2006/relationships/hyperlink" Target="https://sid-500.com/2017/07/25/powershell-cmdlets-list-all-availabe-parameters-without-using-the-hel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</TotalTime>
  <Pages>8</Pages>
  <Words>799</Words>
  <Characters>4557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, Minh</dc:creator>
  <cp:keywords/>
  <dc:description/>
  <cp:lastModifiedBy>Tran, Minh</cp:lastModifiedBy>
  <cp:revision>50</cp:revision>
  <dcterms:created xsi:type="dcterms:W3CDTF">2021-12-25T07:04:00Z</dcterms:created>
  <dcterms:modified xsi:type="dcterms:W3CDTF">2023-01-26T04:00:00Z</dcterms:modified>
</cp:coreProperties>
</file>